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6DB5" w:rsidRDefault="00401C51">
      <w:r>
        <w:t>Dear Reviewer,</w:t>
      </w:r>
    </w:p>
    <w:p w:rsidR="00401C51" w:rsidRDefault="00401C51">
      <w:r>
        <w:t>Thank you for your suggestions, which are accepted and included in the revised manuscript.</w:t>
      </w:r>
    </w:p>
    <w:p w:rsidR="00401C51" w:rsidRDefault="00401C51" w:rsidP="00401C51">
      <w:r>
        <w:t>-In the experimental work, the authors wrote that it was used Saturated</w:t>
      </w:r>
      <w:r>
        <w:t xml:space="preserve"> </w:t>
      </w:r>
      <w:r>
        <w:t xml:space="preserve">calomel electrode, so instead of SHE </w:t>
      </w:r>
      <w:proofErr w:type="spellStart"/>
      <w:r>
        <w:t>it</w:t>
      </w:r>
      <w:proofErr w:type="spellEnd"/>
      <w:r>
        <w:t xml:space="preserve"> </w:t>
      </w:r>
      <w:proofErr w:type="spellStart"/>
      <w:r>
        <w:t>shoud</w:t>
      </w:r>
      <w:proofErr w:type="spellEnd"/>
      <w:r>
        <w:t xml:space="preserve"> be written SCE</w:t>
      </w:r>
      <w:r>
        <w:t>.</w:t>
      </w:r>
    </w:p>
    <w:p w:rsidR="00401C51" w:rsidRDefault="00401C51" w:rsidP="00401C51">
      <w:r>
        <w:t>Response:</w:t>
      </w:r>
    </w:p>
    <w:p w:rsidR="00401C51" w:rsidRDefault="00401C51" w:rsidP="00401C51">
      <w:r>
        <w:t xml:space="preserve">Sentence means that potential of the reference electrode is 0.244 V vs SHE, not that SHE is </w:t>
      </w:r>
      <w:r w:rsidRPr="00401C51">
        <w:t>abbreviation</w:t>
      </w:r>
      <w:r>
        <w:t xml:space="preserve"> for saturated calomel electrode. For the </w:t>
      </w:r>
      <w:proofErr w:type="gramStart"/>
      <w:r>
        <w:t>clarity</w:t>
      </w:r>
      <w:proofErr w:type="gramEnd"/>
      <w:r>
        <w:t xml:space="preserve"> it is replaced with:</w:t>
      </w:r>
    </w:p>
    <w:p w:rsidR="00401C51" w:rsidRDefault="00401C51" w:rsidP="00401C51">
      <w:r w:rsidRPr="00EE2855">
        <w:rPr>
          <w:rFonts w:cs="Times New Roman"/>
          <w:szCs w:val="24"/>
        </w:rPr>
        <w:t>Saturated calomel electrode</w:t>
      </w:r>
      <w:r>
        <w:rPr>
          <w:rFonts w:cs="Times New Roman"/>
          <w:szCs w:val="24"/>
        </w:rPr>
        <w:t xml:space="preserve"> (SCE)</w:t>
      </w:r>
      <w:r w:rsidRPr="00EE2855">
        <w:rPr>
          <w:rFonts w:cs="Times New Roman"/>
          <w:szCs w:val="24"/>
        </w:rPr>
        <w:t xml:space="preserve">, </w:t>
      </w:r>
      <w:proofErr w:type="spellStart"/>
      <w:r w:rsidRPr="00EE2855">
        <w:rPr>
          <w:rFonts w:cs="Times New Roman"/>
          <w:i/>
          <w:szCs w:val="24"/>
        </w:rPr>
        <w:t>E</w:t>
      </w:r>
      <w:r w:rsidRPr="00EE2855">
        <w:rPr>
          <w:rFonts w:cs="Times New Roman"/>
          <w:szCs w:val="24"/>
          <w:vertAlign w:val="subscript"/>
        </w:rPr>
        <w:t>r</w:t>
      </w:r>
      <w:proofErr w:type="spellEnd"/>
      <w:r w:rsidRPr="00EE2855">
        <w:rPr>
          <w:rFonts w:cs="Times New Roman"/>
          <w:szCs w:val="24"/>
        </w:rPr>
        <w:t>=0.244 V</w:t>
      </w:r>
      <w:r>
        <w:rPr>
          <w:rFonts w:cs="Times New Roman"/>
          <w:szCs w:val="24"/>
        </w:rPr>
        <w:t xml:space="preserve"> </w:t>
      </w:r>
      <w:r w:rsidRPr="00963317">
        <w:rPr>
          <w:rFonts w:cs="Times New Roman"/>
          <w:i/>
          <w:szCs w:val="24"/>
        </w:rPr>
        <w:t>vs.</w:t>
      </w:r>
      <w:r w:rsidRPr="00EE2855">
        <w:rPr>
          <w:rFonts w:cs="Times New Roman"/>
          <w:szCs w:val="24"/>
        </w:rPr>
        <w:t xml:space="preserve"> </w:t>
      </w:r>
      <w:proofErr w:type="gramStart"/>
      <w:r w:rsidRPr="00EE2855">
        <w:rPr>
          <w:rFonts w:cs="Times New Roman"/>
          <w:szCs w:val="24"/>
        </w:rPr>
        <w:t>SHE,</w:t>
      </w:r>
      <w:r>
        <w:rPr>
          <w:rFonts w:cs="Times New Roman"/>
          <w:szCs w:val="24"/>
        </w:rPr>
        <w:t>.....</w:t>
      </w:r>
      <w:proofErr w:type="gramEnd"/>
    </w:p>
    <w:p w:rsidR="00401C51" w:rsidRDefault="00401C51" w:rsidP="00401C51">
      <w:r>
        <w:t>- Why is pH of electrolyte (composed of 0.8 M sodium citrate, 0.3 M</w:t>
      </w:r>
      <w:r>
        <w:t xml:space="preserve"> </w:t>
      </w:r>
      <w:r>
        <w:t xml:space="preserve">ammonium chloride, and 0.3 </w:t>
      </w:r>
      <w:proofErr w:type="gramStart"/>
      <w:r>
        <w:t>M  zinc</w:t>
      </w:r>
      <w:proofErr w:type="gramEnd"/>
      <w:r>
        <w:t xml:space="preserve"> chloride) chosen to be 5?</w:t>
      </w:r>
    </w:p>
    <w:p w:rsidR="00401C51" w:rsidRDefault="003F6539" w:rsidP="00401C51">
      <w:r>
        <w:t xml:space="preserve">In the experimental </w:t>
      </w:r>
      <w:proofErr w:type="gramStart"/>
      <w:r>
        <w:t>is added</w:t>
      </w:r>
      <w:proofErr w:type="gramEnd"/>
      <w:r>
        <w:t>:</w:t>
      </w:r>
    </w:p>
    <w:p w:rsidR="003F6539" w:rsidRDefault="003F6539" w:rsidP="00401C51">
      <w:r w:rsidRPr="003F6539">
        <w:t xml:space="preserve">The pH </w:t>
      </w:r>
      <w:proofErr w:type="gramStart"/>
      <w:r w:rsidRPr="003F6539">
        <w:t>is chosen</w:t>
      </w:r>
      <w:proofErr w:type="gramEnd"/>
      <w:r w:rsidRPr="003F6539">
        <w:t xml:space="preserve"> as the compromise of the zinc corrosion rate and </w:t>
      </w:r>
      <w:proofErr w:type="spellStart"/>
      <w:r w:rsidRPr="003F6539">
        <w:t>PANI</w:t>
      </w:r>
      <w:proofErr w:type="spellEnd"/>
      <w:r w:rsidRPr="003F6539">
        <w:t xml:space="preserve"> activity that decrease at higher </w:t>
      </w:r>
      <w:proofErr w:type="spellStart"/>
      <w:r w:rsidRPr="003F6539">
        <w:t>pH.</w:t>
      </w:r>
      <w:proofErr w:type="spellEnd"/>
    </w:p>
    <w:p w:rsidR="003F6539" w:rsidRDefault="003F6539" w:rsidP="00401C51"/>
    <w:p w:rsidR="003F6539" w:rsidRDefault="003F6539" w:rsidP="00401C51">
      <w:bookmarkStart w:id="0" w:name="_GoBack"/>
      <w:bookmarkEnd w:id="0"/>
      <w:r>
        <w:t>In addition, the names of the author in the “</w:t>
      </w:r>
      <w:proofErr w:type="spellStart"/>
      <w:r>
        <w:t>IZVOD</w:t>
      </w:r>
      <w:proofErr w:type="spellEnd"/>
      <w:r>
        <w:t xml:space="preserve">” </w:t>
      </w:r>
      <w:proofErr w:type="gramStart"/>
      <w:r>
        <w:t>are converted</w:t>
      </w:r>
      <w:proofErr w:type="gramEnd"/>
      <w:r>
        <w:t xml:space="preserve"> from </w:t>
      </w:r>
      <w:proofErr w:type="spellStart"/>
      <w:r>
        <w:t>Latinic</w:t>
      </w:r>
      <w:proofErr w:type="spellEnd"/>
      <w:r>
        <w:t xml:space="preserve"> to Cyrillic.</w:t>
      </w:r>
    </w:p>
    <w:sectPr w:rsidR="003F6539" w:rsidSect="00083F2E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6A6E6B"/>
    <w:multiLevelType w:val="multilevel"/>
    <w:tmpl w:val="D14865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00E4148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2">
      <w:start w:val="1"/>
      <w:numFmt w:val="lowerRoman"/>
      <w:lvlText w:val="%3)"/>
      <w:lvlJc w:val="left"/>
      <w:pPr>
        <w:ind w:left="360" w:hanging="360"/>
      </w:pPr>
      <w:rPr>
        <w:rFonts w:ascii="Times New Roman" w:hAnsi="Times New Roman"/>
        <w:sz w:val="24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ascii="Times New Roman" w:hAnsi="Times New Roman"/>
        <w:i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0A50FAF"/>
    <w:multiLevelType w:val="multilevel"/>
    <w:tmpl w:val="186C518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A521C00"/>
    <w:multiLevelType w:val="hybridMultilevel"/>
    <w:tmpl w:val="BE823CF6"/>
    <w:lvl w:ilvl="0" w:tplc="8DC67DDC">
      <w:start w:val="1"/>
      <w:numFmt w:val="decimal"/>
      <w:lvlText w:val="%1."/>
      <w:lvlJc w:val="right"/>
      <w:pPr>
        <w:ind w:left="587" w:hanging="360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660909"/>
    <w:multiLevelType w:val="hybridMultilevel"/>
    <w:tmpl w:val="35C428E2"/>
    <w:lvl w:ilvl="0" w:tplc="612AE36A">
      <w:start w:val="1"/>
      <w:numFmt w:val="decimal"/>
      <w:lvlText w:val="%1.1.1."/>
      <w:lvlJc w:val="right"/>
      <w:pPr>
        <w:ind w:left="587" w:hanging="360"/>
      </w:pPr>
      <w:rPr>
        <w:rFonts w:ascii="Times New Roman" w:hAnsi="Times New Roman"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027" w:hanging="360"/>
      </w:pPr>
    </w:lvl>
    <w:lvl w:ilvl="2" w:tplc="0409001B" w:tentative="1">
      <w:start w:val="1"/>
      <w:numFmt w:val="lowerRoman"/>
      <w:lvlText w:val="%3."/>
      <w:lvlJc w:val="right"/>
      <w:pPr>
        <w:ind w:left="2747" w:hanging="180"/>
      </w:pPr>
    </w:lvl>
    <w:lvl w:ilvl="3" w:tplc="0409000F" w:tentative="1">
      <w:start w:val="1"/>
      <w:numFmt w:val="decimal"/>
      <w:lvlText w:val="%4."/>
      <w:lvlJc w:val="left"/>
      <w:pPr>
        <w:ind w:left="3467" w:hanging="360"/>
      </w:pPr>
    </w:lvl>
    <w:lvl w:ilvl="4" w:tplc="04090019" w:tentative="1">
      <w:start w:val="1"/>
      <w:numFmt w:val="lowerLetter"/>
      <w:lvlText w:val="%5."/>
      <w:lvlJc w:val="left"/>
      <w:pPr>
        <w:ind w:left="4187" w:hanging="360"/>
      </w:pPr>
    </w:lvl>
    <w:lvl w:ilvl="5" w:tplc="0409001B" w:tentative="1">
      <w:start w:val="1"/>
      <w:numFmt w:val="lowerRoman"/>
      <w:lvlText w:val="%6."/>
      <w:lvlJc w:val="right"/>
      <w:pPr>
        <w:ind w:left="4907" w:hanging="180"/>
      </w:pPr>
    </w:lvl>
    <w:lvl w:ilvl="6" w:tplc="0409000F" w:tentative="1">
      <w:start w:val="1"/>
      <w:numFmt w:val="decimal"/>
      <w:lvlText w:val="%7."/>
      <w:lvlJc w:val="left"/>
      <w:pPr>
        <w:ind w:left="5627" w:hanging="360"/>
      </w:pPr>
    </w:lvl>
    <w:lvl w:ilvl="7" w:tplc="04090019" w:tentative="1">
      <w:start w:val="1"/>
      <w:numFmt w:val="lowerLetter"/>
      <w:lvlText w:val="%8."/>
      <w:lvlJc w:val="left"/>
      <w:pPr>
        <w:ind w:left="6347" w:hanging="360"/>
      </w:pPr>
    </w:lvl>
    <w:lvl w:ilvl="8" w:tplc="0409001B" w:tentative="1">
      <w:start w:val="1"/>
      <w:numFmt w:val="lowerRoman"/>
      <w:lvlText w:val="%9."/>
      <w:lvlJc w:val="right"/>
      <w:pPr>
        <w:ind w:left="7067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A1NDQxMTewtDRT0lEKTi0uzszPAykwrAUAptrp4iwAAAA="/>
  </w:docVars>
  <w:rsids>
    <w:rsidRoot w:val="00465D88"/>
    <w:rsid w:val="0000415B"/>
    <w:rsid w:val="000073E4"/>
    <w:rsid w:val="00007709"/>
    <w:rsid w:val="000109B9"/>
    <w:rsid w:val="000135CA"/>
    <w:rsid w:val="00020191"/>
    <w:rsid w:val="00023C0F"/>
    <w:rsid w:val="00024A8D"/>
    <w:rsid w:val="000257CE"/>
    <w:rsid w:val="000312B6"/>
    <w:rsid w:val="00032C5E"/>
    <w:rsid w:val="0003785B"/>
    <w:rsid w:val="0006413A"/>
    <w:rsid w:val="00065831"/>
    <w:rsid w:val="00067DC6"/>
    <w:rsid w:val="00072A58"/>
    <w:rsid w:val="00076321"/>
    <w:rsid w:val="0008116E"/>
    <w:rsid w:val="00081544"/>
    <w:rsid w:val="00083F2E"/>
    <w:rsid w:val="000922FD"/>
    <w:rsid w:val="00093067"/>
    <w:rsid w:val="00095997"/>
    <w:rsid w:val="000A0229"/>
    <w:rsid w:val="000A05D6"/>
    <w:rsid w:val="000A42C9"/>
    <w:rsid w:val="000A59F7"/>
    <w:rsid w:val="000B50B7"/>
    <w:rsid w:val="000B70CE"/>
    <w:rsid w:val="000C04AD"/>
    <w:rsid w:val="000C4A81"/>
    <w:rsid w:val="000C55B8"/>
    <w:rsid w:val="000D1A7F"/>
    <w:rsid w:val="000E2D03"/>
    <w:rsid w:val="000E3400"/>
    <w:rsid w:val="00101585"/>
    <w:rsid w:val="001046DB"/>
    <w:rsid w:val="001205DB"/>
    <w:rsid w:val="001232A7"/>
    <w:rsid w:val="00127A35"/>
    <w:rsid w:val="0013300A"/>
    <w:rsid w:val="001340DD"/>
    <w:rsid w:val="00134D15"/>
    <w:rsid w:val="001378BC"/>
    <w:rsid w:val="00145EE9"/>
    <w:rsid w:val="001559BC"/>
    <w:rsid w:val="00156668"/>
    <w:rsid w:val="00161669"/>
    <w:rsid w:val="00175951"/>
    <w:rsid w:val="00181DC7"/>
    <w:rsid w:val="0018703C"/>
    <w:rsid w:val="00192002"/>
    <w:rsid w:val="001959C1"/>
    <w:rsid w:val="001B2266"/>
    <w:rsid w:val="001B25C5"/>
    <w:rsid w:val="001B612E"/>
    <w:rsid w:val="001C73BD"/>
    <w:rsid w:val="001D67F9"/>
    <w:rsid w:val="001D7392"/>
    <w:rsid w:val="001D7499"/>
    <w:rsid w:val="001E601C"/>
    <w:rsid w:val="001E6777"/>
    <w:rsid w:val="001F29E5"/>
    <w:rsid w:val="001F4948"/>
    <w:rsid w:val="00201C8D"/>
    <w:rsid w:val="002071E3"/>
    <w:rsid w:val="00207896"/>
    <w:rsid w:val="00212570"/>
    <w:rsid w:val="00214A29"/>
    <w:rsid w:val="002209DE"/>
    <w:rsid w:val="002230B4"/>
    <w:rsid w:val="00224F03"/>
    <w:rsid w:val="00227A58"/>
    <w:rsid w:val="002314E7"/>
    <w:rsid w:val="00232ABA"/>
    <w:rsid w:val="00241349"/>
    <w:rsid w:val="00242487"/>
    <w:rsid w:val="00244D6F"/>
    <w:rsid w:val="00245368"/>
    <w:rsid w:val="002458EC"/>
    <w:rsid w:val="00250EE6"/>
    <w:rsid w:val="002562FB"/>
    <w:rsid w:val="00262F5D"/>
    <w:rsid w:val="00264BF3"/>
    <w:rsid w:val="002672D6"/>
    <w:rsid w:val="00267738"/>
    <w:rsid w:val="00267951"/>
    <w:rsid w:val="0027037C"/>
    <w:rsid w:val="0027128E"/>
    <w:rsid w:val="002715E9"/>
    <w:rsid w:val="00273D0C"/>
    <w:rsid w:val="0027581B"/>
    <w:rsid w:val="00275E71"/>
    <w:rsid w:val="00283433"/>
    <w:rsid w:val="002854E9"/>
    <w:rsid w:val="00292251"/>
    <w:rsid w:val="00296148"/>
    <w:rsid w:val="002A2DCC"/>
    <w:rsid w:val="002A494A"/>
    <w:rsid w:val="002B7C0F"/>
    <w:rsid w:val="002C0208"/>
    <w:rsid w:val="002C61C7"/>
    <w:rsid w:val="002C6287"/>
    <w:rsid w:val="002C7002"/>
    <w:rsid w:val="002C734E"/>
    <w:rsid w:val="002D340A"/>
    <w:rsid w:val="002D3718"/>
    <w:rsid w:val="002D4082"/>
    <w:rsid w:val="002D7500"/>
    <w:rsid w:val="002E170D"/>
    <w:rsid w:val="002E5AC8"/>
    <w:rsid w:val="002E5F7E"/>
    <w:rsid w:val="002F7C5C"/>
    <w:rsid w:val="00303F0B"/>
    <w:rsid w:val="00311DEF"/>
    <w:rsid w:val="00324DB8"/>
    <w:rsid w:val="00327D8C"/>
    <w:rsid w:val="003327C2"/>
    <w:rsid w:val="00334619"/>
    <w:rsid w:val="003360A3"/>
    <w:rsid w:val="0034280C"/>
    <w:rsid w:val="00342A55"/>
    <w:rsid w:val="00343659"/>
    <w:rsid w:val="0034382E"/>
    <w:rsid w:val="00343ED8"/>
    <w:rsid w:val="00350259"/>
    <w:rsid w:val="0035285B"/>
    <w:rsid w:val="003653D8"/>
    <w:rsid w:val="003657DE"/>
    <w:rsid w:val="00375C05"/>
    <w:rsid w:val="00392A5D"/>
    <w:rsid w:val="003949A4"/>
    <w:rsid w:val="0039640C"/>
    <w:rsid w:val="00396E4E"/>
    <w:rsid w:val="003A0F03"/>
    <w:rsid w:val="003A1819"/>
    <w:rsid w:val="003A3297"/>
    <w:rsid w:val="003A32AD"/>
    <w:rsid w:val="003A4E2F"/>
    <w:rsid w:val="003B32B5"/>
    <w:rsid w:val="003B71E2"/>
    <w:rsid w:val="003C0E01"/>
    <w:rsid w:val="003C30CB"/>
    <w:rsid w:val="003D3518"/>
    <w:rsid w:val="003D3F02"/>
    <w:rsid w:val="003D58A9"/>
    <w:rsid w:val="003D5D5F"/>
    <w:rsid w:val="003D6C78"/>
    <w:rsid w:val="003D6FA5"/>
    <w:rsid w:val="003E44C0"/>
    <w:rsid w:val="003E6BBC"/>
    <w:rsid w:val="003F1911"/>
    <w:rsid w:val="003F6539"/>
    <w:rsid w:val="00401C51"/>
    <w:rsid w:val="00403F8D"/>
    <w:rsid w:val="004064FB"/>
    <w:rsid w:val="00406FC0"/>
    <w:rsid w:val="00411AC5"/>
    <w:rsid w:val="0041216C"/>
    <w:rsid w:val="00415086"/>
    <w:rsid w:val="0041511A"/>
    <w:rsid w:val="00415981"/>
    <w:rsid w:val="00416044"/>
    <w:rsid w:val="00431201"/>
    <w:rsid w:val="00434B65"/>
    <w:rsid w:val="00441077"/>
    <w:rsid w:val="0044271E"/>
    <w:rsid w:val="00450B01"/>
    <w:rsid w:val="004577C8"/>
    <w:rsid w:val="00460DEA"/>
    <w:rsid w:val="0046356F"/>
    <w:rsid w:val="00465D88"/>
    <w:rsid w:val="0046629C"/>
    <w:rsid w:val="00466DB5"/>
    <w:rsid w:val="00467A22"/>
    <w:rsid w:val="00470CE6"/>
    <w:rsid w:val="00471567"/>
    <w:rsid w:val="004721E9"/>
    <w:rsid w:val="00474876"/>
    <w:rsid w:val="00477B5A"/>
    <w:rsid w:val="0048176B"/>
    <w:rsid w:val="00482A79"/>
    <w:rsid w:val="00487EB1"/>
    <w:rsid w:val="00487FFA"/>
    <w:rsid w:val="0049521F"/>
    <w:rsid w:val="004A003C"/>
    <w:rsid w:val="004A3C12"/>
    <w:rsid w:val="004A56B8"/>
    <w:rsid w:val="004A6302"/>
    <w:rsid w:val="004B13E4"/>
    <w:rsid w:val="004B45E1"/>
    <w:rsid w:val="004C4DEB"/>
    <w:rsid w:val="004C4FF9"/>
    <w:rsid w:val="004D557A"/>
    <w:rsid w:val="004D584A"/>
    <w:rsid w:val="004E071E"/>
    <w:rsid w:val="004E105E"/>
    <w:rsid w:val="004E430F"/>
    <w:rsid w:val="004F1712"/>
    <w:rsid w:val="004F60C8"/>
    <w:rsid w:val="005022C5"/>
    <w:rsid w:val="005028EC"/>
    <w:rsid w:val="00516B69"/>
    <w:rsid w:val="00517EC7"/>
    <w:rsid w:val="00521A74"/>
    <w:rsid w:val="00521F86"/>
    <w:rsid w:val="0052290A"/>
    <w:rsid w:val="00524A98"/>
    <w:rsid w:val="00530102"/>
    <w:rsid w:val="00530D4F"/>
    <w:rsid w:val="00535250"/>
    <w:rsid w:val="005356B2"/>
    <w:rsid w:val="00536945"/>
    <w:rsid w:val="00536984"/>
    <w:rsid w:val="0056035D"/>
    <w:rsid w:val="005612FE"/>
    <w:rsid w:val="0056527F"/>
    <w:rsid w:val="00577A52"/>
    <w:rsid w:val="00577C04"/>
    <w:rsid w:val="0059181A"/>
    <w:rsid w:val="00594D03"/>
    <w:rsid w:val="005A00F1"/>
    <w:rsid w:val="005A18B2"/>
    <w:rsid w:val="005B512A"/>
    <w:rsid w:val="005B56C2"/>
    <w:rsid w:val="005C02FB"/>
    <w:rsid w:val="005C071C"/>
    <w:rsid w:val="005C259E"/>
    <w:rsid w:val="005C53EF"/>
    <w:rsid w:val="005D208A"/>
    <w:rsid w:val="005E20EF"/>
    <w:rsid w:val="005E6AD0"/>
    <w:rsid w:val="005F11C4"/>
    <w:rsid w:val="005F1CE7"/>
    <w:rsid w:val="005F7788"/>
    <w:rsid w:val="005F7E44"/>
    <w:rsid w:val="006018B4"/>
    <w:rsid w:val="00602D2A"/>
    <w:rsid w:val="00604CB0"/>
    <w:rsid w:val="0060502A"/>
    <w:rsid w:val="00607C9D"/>
    <w:rsid w:val="00610680"/>
    <w:rsid w:val="00610D83"/>
    <w:rsid w:val="0061450A"/>
    <w:rsid w:val="006149FD"/>
    <w:rsid w:val="006161F8"/>
    <w:rsid w:val="0063165B"/>
    <w:rsid w:val="0063259C"/>
    <w:rsid w:val="00634874"/>
    <w:rsid w:val="00637A52"/>
    <w:rsid w:val="00640521"/>
    <w:rsid w:val="00644307"/>
    <w:rsid w:val="00644F1A"/>
    <w:rsid w:val="00650DF8"/>
    <w:rsid w:val="006609D3"/>
    <w:rsid w:val="00661FDF"/>
    <w:rsid w:val="0066614D"/>
    <w:rsid w:val="00681C1A"/>
    <w:rsid w:val="00684AC0"/>
    <w:rsid w:val="00684C9F"/>
    <w:rsid w:val="006A2DA5"/>
    <w:rsid w:val="006A2E30"/>
    <w:rsid w:val="006A5720"/>
    <w:rsid w:val="006A6719"/>
    <w:rsid w:val="006A6D42"/>
    <w:rsid w:val="006B3698"/>
    <w:rsid w:val="006C40BB"/>
    <w:rsid w:val="006D5B3D"/>
    <w:rsid w:val="006E162B"/>
    <w:rsid w:val="006E56BB"/>
    <w:rsid w:val="006F47D4"/>
    <w:rsid w:val="006F4EF6"/>
    <w:rsid w:val="007006E6"/>
    <w:rsid w:val="00702AB7"/>
    <w:rsid w:val="00704561"/>
    <w:rsid w:val="007063AE"/>
    <w:rsid w:val="00706C47"/>
    <w:rsid w:val="00707F26"/>
    <w:rsid w:val="00712D73"/>
    <w:rsid w:val="0071341E"/>
    <w:rsid w:val="00716B84"/>
    <w:rsid w:val="00723261"/>
    <w:rsid w:val="00732C00"/>
    <w:rsid w:val="00736CA0"/>
    <w:rsid w:val="007410C3"/>
    <w:rsid w:val="00741110"/>
    <w:rsid w:val="00750ABA"/>
    <w:rsid w:val="00787B6D"/>
    <w:rsid w:val="007A0452"/>
    <w:rsid w:val="007A15EC"/>
    <w:rsid w:val="007A40D3"/>
    <w:rsid w:val="007B2C1E"/>
    <w:rsid w:val="007B2E72"/>
    <w:rsid w:val="007B6EC1"/>
    <w:rsid w:val="007C694F"/>
    <w:rsid w:val="007D1E62"/>
    <w:rsid w:val="007E3FA2"/>
    <w:rsid w:val="007E4EA2"/>
    <w:rsid w:val="0080044F"/>
    <w:rsid w:val="0080341E"/>
    <w:rsid w:val="008052E9"/>
    <w:rsid w:val="00813EA5"/>
    <w:rsid w:val="00822D89"/>
    <w:rsid w:val="008249F1"/>
    <w:rsid w:val="00827265"/>
    <w:rsid w:val="008305C7"/>
    <w:rsid w:val="00835A6A"/>
    <w:rsid w:val="00836B16"/>
    <w:rsid w:val="00837F78"/>
    <w:rsid w:val="00846022"/>
    <w:rsid w:val="00846D6A"/>
    <w:rsid w:val="008500DF"/>
    <w:rsid w:val="00854A93"/>
    <w:rsid w:val="00856B41"/>
    <w:rsid w:val="00863705"/>
    <w:rsid w:val="008645E9"/>
    <w:rsid w:val="008861EE"/>
    <w:rsid w:val="008869E8"/>
    <w:rsid w:val="00887677"/>
    <w:rsid w:val="00890738"/>
    <w:rsid w:val="008927EC"/>
    <w:rsid w:val="0089378B"/>
    <w:rsid w:val="008A0533"/>
    <w:rsid w:val="008A0EA8"/>
    <w:rsid w:val="008A4C55"/>
    <w:rsid w:val="008A58F2"/>
    <w:rsid w:val="008A62F4"/>
    <w:rsid w:val="008A7F9C"/>
    <w:rsid w:val="008B4874"/>
    <w:rsid w:val="008C4B99"/>
    <w:rsid w:val="008C6D8D"/>
    <w:rsid w:val="008D3284"/>
    <w:rsid w:val="008D5D13"/>
    <w:rsid w:val="008D5DA9"/>
    <w:rsid w:val="008E5857"/>
    <w:rsid w:val="008E6F4D"/>
    <w:rsid w:val="008E768A"/>
    <w:rsid w:val="008F40AF"/>
    <w:rsid w:val="00904504"/>
    <w:rsid w:val="00907ED2"/>
    <w:rsid w:val="00917FF4"/>
    <w:rsid w:val="0092748E"/>
    <w:rsid w:val="00930966"/>
    <w:rsid w:val="009313CA"/>
    <w:rsid w:val="0094471C"/>
    <w:rsid w:val="0094654F"/>
    <w:rsid w:val="00950922"/>
    <w:rsid w:val="009548EA"/>
    <w:rsid w:val="0095526E"/>
    <w:rsid w:val="00962518"/>
    <w:rsid w:val="009634EE"/>
    <w:rsid w:val="009700B1"/>
    <w:rsid w:val="0097014D"/>
    <w:rsid w:val="00972195"/>
    <w:rsid w:val="00982F15"/>
    <w:rsid w:val="0098321C"/>
    <w:rsid w:val="00986693"/>
    <w:rsid w:val="00990464"/>
    <w:rsid w:val="00991DB5"/>
    <w:rsid w:val="009929B9"/>
    <w:rsid w:val="0099642A"/>
    <w:rsid w:val="009971F8"/>
    <w:rsid w:val="00997721"/>
    <w:rsid w:val="00997AA6"/>
    <w:rsid w:val="00997F57"/>
    <w:rsid w:val="009A4E4A"/>
    <w:rsid w:val="009B3B4A"/>
    <w:rsid w:val="009B65AD"/>
    <w:rsid w:val="009B6C9A"/>
    <w:rsid w:val="009D0151"/>
    <w:rsid w:val="009D4E9B"/>
    <w:rsid w:val="009E2DD6"/>
    <w:rsid w:val="00A03EC9"/>
    <w:rsid w:val="00A05C84"/>
    <w:rsid w:val="00A06229"/>
    <w:rsid w:val="00A10612"/>
    <w:rsid w:val="00A207BF"/>
    <w:rsid w:val="00A213A5"/>
    <w:rsid w:val="00A30D49"/>
    <w:rsid w:val="00A350B5"/>
    <w:rsid w:val="00A359CF"/>
    <w:rsid w:val="00A35B3B"/>
    <w:rsid w:val="00A4254A"/>
    <w:rsid w:val="00A44EFC"/>
    <w:rsid w:val="00A544AB"/>
    <w:rsid w:val="00A602A8"/>
    <w:rsid w:val="00A6070A"/>
    <w:rsid w:val="00A63678"/>
    <w:rsid w:val="00A73099"/>
    <w:rsid w:val="00A76CEC"/>
    <w:rsid w:val="00A823F8"/>
    <w:rsid w:val="00A86569"/>
    <w:rsid w:val="00A878CE"/>
    <w:rsid w:val="00A961DE"/>
    <w:rsid w:val="00AB3565"/>
    <w:rsid w:val="00AB62D7"/>
    <w:rsid w:val="00AB7A3E"/>
    <w:rsid w:val="00AC2E1A"/>
    <w:rsid w:val="00AC70CD"/>
    <w:rsid w:val="00AD5328"/>
    <w:rsid w:val="00AD753B"/>
    <w:rsid w:val="00AE073E"/>
    <w:rsid w:val="00AE11DF"/>
    <w:rsid w:val="00AF38B1"/>
    <w:rsid w:val="00AF48F7"/>
    <w:rsid w:val="00B03CFE"/>
    <w:rsid w:val="00B10342"/>
    <w:rsid w:val="00B10CBB"/>
    <w:rsid w:val="00B17372"/>
    <w:rsid w:val="00B17ED4"/>
    <w:rsid w:val="00B22DD9"/>
    <w:rsid w:val="00B22E35"/>
    <w:rsid w:val="00B366DD"/>
    <w:rsid w:val="00B3716F"/>
    <w:rsid w:val="00B40F10"/>
    <w:rsid w:val="00B426DF"/>
    <w:rsid w:val="00B462CF"/>
    <w:rsid w:val="00B52E15"/>
    <w:rsid w:val="00B60ADE"/>
    <w:rsid w:val="00B66C2C"/>
    <w:rsid w:val="00B70CF5"/>
    <w:rsid w:val="00B730AE"/>
    <w:rsid w:val="00B803DA"/>
    <w:rsid w:val="00B95CA8"/>
    <w:rsid w:val="00BB1383"/>
    <w:rsid w:val="00BB1387"/>
    <w:rsid w:val="00BB29A3"/>
    <w:rsid w:val="00BB5581"/>
    <w:rsid w:val="00BC0BFD"/>
    <w:rsid w:val="00BC624A"/>
    <w:rsid w:val="00BE6ABA"/>
    <w:rsid w:val="00BF1FDC"/>
    <w:rsid w:val="00BF32D3"/>
    <w:rsid w:val="00BF4021"/>
    <w:rsid w:val="00BF41B6"/>
    <w:rsid w:val="00BF65D9"/>
    <w:rsid w:val="00C04412"/>
    <w:rsid w:val="00C11295"/>
    <w:rsid w:val="00C162E8"/>
    <w:rsid w:val="00C20445"/>
    <w:rsid w:val="00C20CA4"/>
    <w:rsid w:val="00C21203"/>
    <w:rsid w:val="00C22AB8"/>
    <w:rsid w:val="00C25993"/>
    <w:rsid w:val="00C30D37"/>
    <w:rsid w:val="00C412CC"/>
    <w:rsid w:val="00C46499"/>
    <w:rsid w:val="00C5244E"/>
    <w:rsid w:val="00C55896"/>
    <w:rsid w:val="00C5660C"/>
    <w:rsid w:val="00C60541"/>
    <w:rsid w:val="00C6494B"/>
    <w:rsid w:val="00C65517"/>
    <w:rsid w:val="00C6672C"/>
    <w:rsid w:val="00C8084C"/>
    <w:rsid w:val="00C810FC"/>
    <w:rsid w:val="00C81509"/>
    <w:rsid w:val="00C86C47"/>
    <w:rsid w:val="00C914E6"/>
    <w:rsid w:val="00C94EBE"/>
    <w:rsid w:val="00C95049"/>
    <w:rsid w:val="00C97D6A"/>
    <w:rsid w:val="00CA5E1B"/>
    <w:rsid w:val="00CB0B01"/>
    <w:rsid w:val="00CC2906"/>
    <w:rsid w:val="00CC55A2"/>
    <w:rsid w:val="00CC582A"/>
    <w:rsid w:val="00CC6744"/>
    <w:rsid w:val="00CC78F9"/>
    <w:rsid w:val="00CD2669"/>
    <w:rsid w:val="00CE062F"/>
    <w:rsid w:val="00CE77F9"/>
    <w:rsid w:val="00CF0F2F"/>
    <w:rsid w:val="00CF5492"/>
    <w:rsid w:val="00CF7E33"/>
    <w:rsid w:val="00D179EB"/>
    <w:rsid w:val="00D248F0"/>
    <w:rsid w:val="00D2524F"/>
    <w:rsid w:val="00D26F71"/>
    <w:rsid w:val="00D273CA"/>
    <w:rsid w:val="00D3790F"/>
    <w:rsid w:val="00D37A32"/>
    <w:rsid w:val="00D40B9A"/>
    <w:rsid w:val="00D4666B"/>
    <w:rsid w:val="00D46792"/>
    <w:rsid w:val="00D500EB"/>
    <w:rsid w:val="00D564ED"/>
    <w:rsid w:val="00D60B83"/>
    <w:rsid w:val="00D6590B"/>
    <w:rsid w:val="00D72D6C"/>
    <w:rsid w:val="00D813FD"/>
    <w:rsid w:val="00D87F3B"/>
    <w:rsid w:val="00D94512"/>
    <w:rsid w:val="00DA1549"/>
    <w:rsid w:val="00DA5405"/>
    <w:rsid w:val="00DA5D14"/>
    <w:rsid w:val="00DB0F40"/>
    <w:rsid w:val="00DB2411"/>
    <w:rsid w:val="00DC3364"/>
    <w:rsid w:val="00DC36B3"/>
    <w:rsid w:val="00DD0F66"/>
    <w:rsid w:val="00DD254F"/>
    <w:rsid w:val="00DD5AC8"/>
    <w:rsid w:val="00DE341B"/>
    <w:rsid w:val="00DE49AB"/>
    <w:rsid w:val="00DF091B"/>
    <w:rsid w:val="00DF22D0"/>
    <w:rsid w:val="00DF232F"/>
    <w:rsid w:val="00DF2C44"/>
    <w:rsid w:val="00DF7081"/>
    <w:rsid w:val="00E02EF7"/>
    <w:rsid w:val="00E0543A"/>
    <w:rsid w:val="00E14995"/>
    <w:rsid w:val="00E15E32"/>
    <w:rsid w:val="00E17255"/>
    <w:rsid w:val="00E224EB"/>
    <w:rsid w:val="00E3211F"/>
    <w:rsid w:val="00E32C64"/>
    <w:rsid w:val="00E71C88"/>
    <w:rsid w:val="00E7729C"/>
    <w:rsid w:val="00E83B27"/>
    <w:rsid w:val="00E85493"/>
    <w:rsid w:val="00E87EBF"/>
    <w:rsid w:val="00E96FBD"/>
    <w:rsid w:val="00EB3537"/>
    <w:rsid w:val="00EB4F5D"/>
    <w:rsid w:val="00EC1642"/>
    <w:rsid w:val="00EC31E5"/>
    <w:rsid w:val="00EC4625"/>
    <w:rsid w:val="00EC5F8C"/>
    <w:rsid w:val="00ED0DBA"/>
    <w:rsid w:val="00ED3FF3"/>
    <w:rsid w:val="00ED43AF"/>
    <w:rsid w:val="00ED4410"/>
    <w:rsid w:val="00EE4E0C"/>
    <w:rsid w:val="00EF1B8C"/>
    <w:rsid w:val="00EF6299"/>
    <w:rsid w:val="00F0089E"/>
    <w:rsid w:val="00F04177"/>
    <w:rsid w:val="00F11C30"/>
    <w:rsid w:val="00F1256E"/>
    <w:rsid w:val="00F14570"/>
    <w:rsid w:val="00F20AAF"/>
    <w:rsid w:val="00F20FAE"/>
    <w:rsid w:val="00F21FD7"/>
    <w:rsid w:val="00F22EC4"/>
    <w:rsid w:val="00F22FD9"/>
    <w:rsid w:val="00F249C6"/>
    <w:rsid w:val="00F271FC"/>
    <w:rsid w:val="00F27A06"/>
    <w:rsid w:val="00F27B71"/>
    <w:rsid w:val="00F358F1"/>
    <w:rsid w:val="00F364E1"/>
    <w:rsid w:val="00F4080C"/>
    <w:rsid w:val="00F43DCD"/>
    <w:rsid w:val="00F51DAE"/>
    <w:rsid w:val="00F53A16"/>
    <w:rsid w:val="00F5494D"/>
    <w:rsid w:val="00F551FA"/>
    <w:rsid w:val="00F57D52"/>
    <w:rsid w:val="00F60379"/>
    <w:rsid w:val="00F60C8A"/>
    <w:rsid w:val="00F730E2"/>
    <w:rsid w:val="00F747EB"/>
    <w:rsid w:val="00F749BC"/>
    <w:rsid w:val="00F8036A"/>
    <w:rsid w:val="00F822B2"/>
    <w:rsid w:val="00F825BA"/>
    <w:rsid w:val="00F8516F"/>
    <w:rsid w:val="00F86CAF"/>
    <w:rsid w:val="00F90037"/>
    <w:rsid w:val="00F902DA"/>
    <w:rsid w:val="00F91407"/>
    <w:rsid w:val="00F92188"/>
    <w:rsid w:val="00F92A97"/>
    <w:rsid w:val="00FA6208"/>
    <w:rsid w:val="00FC0815"/>
    <w:rsid w:val="00FC2D37"/>
    <w:rsid w:val="00FC4203"/>
    <w:rsid w:val="00FC42B4"/>
    <w:rsid w:val="00FD0E45"/>
    <w:rsid w:val="00FD1417"/>
    <w:rsid w:val="00FD2C5F"/>
    <w:rsid w:val="00FD2CB8"/>
    <w:rsid w:val="00FD4403"/>
    <w:rsid w:val="00FD7556"/>
    <w:rsid w:val="00FE2AE7"/>
    <w:rsid w:val="00FF0EDA"/>
    <w:rsid w:val="00FF6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CE2E49-1A90-4E29-A488-16C5CADA9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044"/>
    <w:rPr>
      <w:rFonts w:ascii="Times New Roman" w:eastAsiaTheme="minorEastAsia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F091B"/>
    <w:pPr>
      <w:keepNext/>
      <w:numPr>
        <w:numId w:val="10"/>
      </w:numPr>
      <w:spacing w:before="240" w:after="60" w:line="360" w:lineRule="auto"/>
      <w:outlineLvl w:val="0"/>
    </w:pPr>
    <w:rPr>
      <w:rFonts w:eastAsia="Times New Roman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091B"/>
    <w:pPr>
      <w:keepNext/>
      <w:numPr>
        <w:ilvl w:val="1"/>
        <w:numId w:val="11"/>
      </w:numPr>
      <w:spacing w:before="240" w:after="60" w:line="360" w:lineRule="auto"/>
      <w:outlineLvl w:val="1"/>
    </w:pPr>
    <w:rPr>
      <w:rFonts w:eastAsia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091B"/>
    <w:pPr>
      <w:keepNext/>
      <w:keepLines/>
      <w:numPr>
        <w:ilvl w:val="2"/>
        <w:numId w:val="11"/>
      </w:numPr>
      <w:spacing w:before="200" w:after="0" w:line="276" w:lineRule="auto"/>
      <w:outlineLvl w:val="2"/>
    </w:pPr>
    <w:rPr>
      <w:rFonts w:eastAsia="Times New Roman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091B"/>
    <w:pPr>
      <w:keepNext/>
      <w:numPr>
        <w:ilvl w:val="3"/>
        <w:numId w:val="11"/>
      </w:numPr>
      <w:spacing w:before="240" w:after="60" w:line="360" w:lineRule="auto"/>
      <w:outlineLvl w:val="3"/>
    </w:pPr>
    <w:rPr>
      <w:rFonts w:eastAsia="Times New Roman"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091B"/>
    <w:pPr>
      <w:keepNext/>
      <w:keepLines/>
      <w:numPr>
        <w:ilvl w:val="4"/>
        <w:numId w:val="11"/>
      </w:numPr>
      <w:spacing w:before="40" w:after="0"/>
      <w:outlineLvl w:val="4"/>
    </w:pPr>
    <w:rPr>
      <w:rFonts w:eastAsiaTheme="majorEastAsia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091B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091B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091B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091B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NESTYLE">
    <w:name w:val="BANE STYLE"/>
    <w:basedOn w:val="Heading1"/>
    <w:rsid w:val="006E162B"/>
  </w:style>
  <w:style w:type="character" w:customStyle="1" w:styleId="Heading1Char">
    <w:name w:val="Heading 1 Char"/>
    <w:link w:val="Heading1"/>
    <w:uiPriority w:val="9"/>
    <w:rsid w:val="00DF091B"/>
    <w:rPr>
      <w:rFonts w:ascii="Times New Roman" w:eastAsia="Times New Roman" w:hAnsi="Times New Roman"/>
      <w:b/>
      <w:bCs/>
      <w:caps/>
      <w:kern w:val="32"/>
      <w:sz w:val="28"/>
      <w:szCs w:val="32"/>
    </w:rPr>
  </w:style>
  <w:style w:type="numbering" w:customStyle="1" w:styleId="Style1">
    <w:name w:val="Style1"/>
    <w:uiPriority w:val="99"/>
    <w:rsid w:val="006E162B"/>
    <w:pPr>
      <w:numPr>
        <w:numId w:val="1"/>
      </w:numPr>
    </w:pPr>
  </w:style>
  <w:style w:type="character" w:customStyle="1" w:styleId="Heading2Char">
    <w:name w:val="Heading 2 Char"/>
    <w:link w:val="Heading2"/>
    <w:uiPriority w:val="9"/>
    <w:rsid w:val="000D1A7F"/>
    <w:rPr>
      <w:rFonts w:ascii="Times New Roman" w:eastAsia="Times New Roman" w:hAnsi="Times New Roman"/>
      <w:b/>
      <w:bCs/>
      <w:iCs/>
      <w:sz w:val="24"/>
      <w:szCs w:val="28"/>
    </w:rPr>
  </w:style>
  <w:style w:type="character" w:customStyle="1" w:styleId="Heading3Char">
    <w:name w:val="Heading 3 Char"/>
    <w:link w:val="Heading3"/>
    <w:uiPriority w:val="9"/>
    <w:rsid w:val="000D1A7F"/>
    <w:rPr>
      <w:rFonts w:ascii="Times New Roman" w:eastAsia="Times New Roman" w:hAnsi="Times New Roman"/>
      <w:bCs/>
      <w:sz w:val="24"/>
    </w:rPr>
  </w:style>
  <w:style w:type="character" w:customStyle="1" w:styleId="Heading4Char">
    <w:name w:val="Heading 4 Char"/>
    <w:link w:val="Heading4"/>
    <w:uiPriority w:val="9"/>
    <w:rsid w:val="000D1A7F"/>
    <w:rPr>
      <w:rFonts w:ascii="Times New Roman" w:eastAsia="Times New Roman" w:hAnsi="Times New Roman"/>
      <w:bCs/>
      <w:i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162B"/>
    <w:rPr>
      <w:rFonts w:ascii="Times New Roman" w:eastAsiaTheme="majorEastAsia" w:hAnsi="Times New Roman" w:cstheme="majorBidi"/>
      <w:cap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162B"/>
    <w:rPr>
      <w:rFonts w:asciiTheme="majorHAnsi" w:eastAsiaTheme="majorEastAsia" w:hAnsiTheme="majorHAnsi" w:cstheme="majorBidi"/>
      <w:i/>
      <w:iCs/>
      <w:caps/>
      <w:color w:val="1F4E79" w:themeColor="accent1" w:themeShade="80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162B"/>
    <w:rPr>
      <w:rFonts w:asciiTheme="majorHAnsi" w:eastAsiaTheme="majorEastAsia" w:hAnsiTheme="majorHAnsi" w:cstheme="majorBidi"/>
      <w:b/>
      <w:bCs/>
      <w:color w:val="1F4E79" w:themeColor="accent1" w:themeShade="80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162B"/>
    <w:rPr>
      <w:rFonts w:asciiTheme="majorHAnsi" w:eastAsiaTheme="majorEastAsia" w:hAnsiTheme="majorHAnsi" w:cstheme="majorBidi"/>
      <w:b/>
      <w:bCs/>
      <w:i/>
      <w:iCs/>
      <w:color w:val="1F4E79" w:themeColor="accent1" w:themeShade="80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162B"/>
    <w:rPr>
      <w:rFonts w:asciiTheme="majorHAnsi" w:eastAsiaTheme="majorEastAsia" w:hAnsiTheme="majorHAnsi" w:cstheme="majorBidi"/>
      <w:i/>
      <w:iCs/>
      <w:color w:val="1F4E79" w:themeColor="accent1" w:themeShade="8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6E162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162B"/>
    <w:pPr>
      <w:spacing w:after="100"/>
      <w:ind w:left="240"/>
    </w:pPr>
  </w:style>
  <w:style w:type="paragraph" w:styleId="Caption">
    <w:name w:val="caption"/>
    <w:basedOn w:val="Normal"/>
    <w:next w:val="Normal"/>
    <w:uiPriority w:val="35"/>
    <w:unhideWhenUsed/>
    <w:qFormat/>
    <w:rsid w:val="006E162B"/>
    <w:pPr>
      <w:spacing w:line="240" w:lineRule="auto"/>
    </w:pPr>
    <w:rPr>
      <w:b/>
      <w:bC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6E162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E162B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162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162B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6E162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6E162B"/>
    <w:rPr>
      <w:b/>
      <w:bCs/>
    </w:rPr>
  </w:style>
  <w:style w:type="character" w:styleId="Emphasis">
    <w:name w:val="Emphasis"/>
    <w:basedOn w:val="DefaultParagraphFont"/>
    <w:uiPriority w:val="20"/>
    <w:qFormat/>
    <w:rsid w:val="006E162B"/>
    <w:rPr>
      <w:i/>
      <w:iCs/>
    </w:rPr>
  </w:style>
  <w:style w:type="paragraph" w:styleId="NoSpacing">
    <w:name w:val="No Spacing"/>
    <w:uiPriority w:val="1"/>
    <w:qFormat/>
    <w:rsid w:val="006E162B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E162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E162B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E162B"/>
    <w:rPr>
      <w:rFonts w:eastAsiaTheme="minorEastAsia"/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162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162B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E162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E162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E162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6E162B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6E162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6E162B"/>
    <w:pPr>
      <w:outlineLvl w:val="9"/>
    </w:pPr>
  </w:style>
  <w:style w:type="paragraph" w:customStyle="1" w:styleId="Style2">
    <w:name w:val="Style2"/>
    <w:basedOn w:val="Heading2"/>
    <w:qFormat/>
    <w:rsid w:val="006E162B"/>
  </w:style>
  <w:style w:type="paragraph" w:customStyle="1" w:styleId="Style3">
    <w:name w:val="Style3"/>
    <w:basedOn w:val="Heading3"/>
    <w:qFormat/>
    <w:rsid w:val="006E162B"/>
  </w:style>
  <w:style w:type="paragraph" w:customStyle="1" w:styleId="Style4">
    <w:name w:val="Style4"/>
    <w:basedOn w:val="Heading4"/>
    <w:qFormat/>
    <w:rsid w:val="006E16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F22313F-3BA8-482D-AA33-EBC70CE1C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5</dc:creator>
  <cp:keywords/>
  <dc:description/>
  <cp:lastModifiedBy>user5</cp:lastModifiedBy>
  <cp:revision>3</cp:revision>
  <dcterms:created xsi:type="dcterms:W3CDTF">2019-07-19T06:15:00Z</dcterms:created>
  <dcterms:modified xsi:type="dcterms:W3CDTF">2019-07-19T06:30:00Z</dcterms:modified>
</cp:coreProperties>
</file>